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0F59C" w14:textId="77777777" w:rsidR="00897D59" w:rsidRPr="00032FBF" w:rsidRDefault="00897D59" w:rsidP="00897D59">
      <w:pPr>
        <w:rPr>
          <w:b/>
          <w:bCs/>
          <w:noProof/>
        </w:rPr>
      </w:pPr>
      <w:r>
        <w:rPr>
          <w:b/>
          <w:bCs/>
          <w:noProof/>
        </w:rPr>
        <w:t xml:space="preserve">Supplementary </w:t>
      </w:r>
      <w:r w:rsidRPr="00032FBF">
        <w:rPr>
          <w:b/>
          <w:bCs/>
          <w:noProof/>
        </w:rPr>
        <w:t>Table 1: Search strateg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9"/>
        <w:gridCol w:w="2571"/>
        <w:gridCol w:w="1988"/>
        <w:gridCol w:w="1962"/>
      </w:tblGrid>
      <w:tr w:rsidR="00897D59" w14:paraId="61D6C9C3" w14:textId="77777777" w:rsidTr="00A97029">
        <w:tc>
          <w:tcPr>
            <w:tcW w:w="2965" w:type="dxa"/>
          </w:tcPr>
          <w:p w14:paraId="083B2F27" w14:textId="77777777" w:rsidR="00897D59" w:rsidRPr="00B931C1" w:rsidRDefault="00897D59" w:rsidP="00A97029">
            <w:pPr>
              <w:rPr>
                <w:b/>
                <w:bCs/>
                <w:noProof/>
              </w:rPr>
            </w:pPr>
            <w:r w:rsidRPr="00B931C1">
              <w:rPr>
                <w:b/>
                <w:bCs/>
                <w:noProof/>
              </w:rPr>
              <w:t>PubMed/MEDLINE</w:t>
            </w:r>
          </w:p>
        </w:tc>
        <w:tc>
          <w:tcPr>
            <w:tcW w:w="2669" w:type="dxa"/>
          </w:tcPr>
          <w:p w14:paraId="618C9799" w14:textId="77777777" w:rsidR="00897D59" w:rsidRPr="00B931C1" w:rsidRDefault="00897D59" w:rsidP="00A97029">
            <w:pPr>
              <w:rPr>
                <w:b/>
                <w:bCs/>
                <w:noProof/>
              </w:rPr>
            </w:pPr>
            <w:r w:rsidRPr="00B931C1">
              <w:rPr>
                <w:b/>
                <w:bCs/>
                <w:noProof/>
              </w:rPr>
              <w:t>Sciencedirect/Scopus</w:t>
            </w:r>
          </w:p>
        </w:tc>
        <w:tc>
          <w:tcPr>
            <w:tcW w:w="1867" w:type="dxa"/>
          </w:tcPr>
          <w:p w14:paraId="69A0BDC5" w14:textId="77777777" w:rsidR="00897D59" w:rsidRPr="00B931C1" w:rsidRDefault="00897D59" w:rsidP="00A97029">
            <w:pPr>
              <w:rPr>
                <w:b/>
                <w:bCs/>
                <w:noProof/>
              </w:rPr>
            </w:pPr>
            <w:r w:rsidRPr="00B931C1">
              <w:rPr>
                <w:b/>
                <w:bCs/>
                <w:noProof/>
              </w:rPr>
              <w:t>Embase</w:t>
            </w:r>
          </w:p>
        </w:tc>
        <w:tc>
          <w:tcPr>
            <w:tcW w:w="1849" w:type="dxa"/>
          </w:tcPr>
          <w:p w14:paraId="569D0BB4" w14:textId="77777777" w:rsidR="00897D59" w:rsidRPr="00B931C1" w:rsidRDefault="00897D59" w:rsidP="00A97029">
            <w:pPr>
              <w:rPr>
                <w:b/>
                <w:bCs/>
                <w:noProof/>
              </w:rPr>
            </w:pPr>
            <w:r w:rsidRPr="00B931C1">
              <w:rPr>
                <w:b/>
                <w:bCs/>
                <w:noProof/>
              </w:rPr>
              <w:t>Google scholar</w:t>
            </w:r>
          </w:p>
        </w:tc>
      </w:tr>
      <w:tr w:rsidR="00897D59" w14:paraId="5D178C3E" w14:textId="77777777" w:rsidTr="00A97029">
        <w:tc>
          <w:tcPr>
            <w:tcW w:w="2965" w:type="dxa"/>
          </w:tcPr>
          <w:p w14:paraId="080721B9" w14:textId="77777777" w:rsidR="00897D59" w:rsidRDefault="00897D59" w:rsidP="00A97029">
            <w:pPr>
              <w:rPr>
                <w:noProof/>
              </w:rPr>
            </w:pPr>
            <w:r w:rsidRPr="00A22F9F">
              <w:rPr>
                <w:noProof/>
              </w:rPr>
              <w:t>"beers criteria"[All Fields] AND "potential inappropriate medication"[All Fields] AND "ethiopia"[All Fields] AND "stopp 2 criteria"[All Fields] AND "stopp criteria"[All Fields]</w:t>
            </w:r>
          </w:p>
          <w:p w14:paraId="14A56E8E" w14:textId="77777777" w:rsidR="00897D59" w:rsidRDefault="00897D59" w:rsidP="00A97029">
            <w:pPr>
              <w:rPr>
                <w:noProof/>
              </w:rPr>
            </w:pPr>
            <w:r w:rsidRPr="00A22F9F">
              <w:rPr>
                <w:noProof/>
              </w:rPr>
              <w:t>potentially inappropriate medication list"[All Fields]</w:t>
            </w:r>
          </w:p>
          <w:p w14:paraId="298F07D7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inappropriate medication, Beers, STOPP, inappropriate, medication,</w:t>
            </w:r>
          </w:p>
          <w:p w14:paraId="6F2C9D2B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drug, use, prescribing, and elderlyTS=("Potentially Inappropriate Medication List" OR “PIM List*” OR “Inappropriate</w:t>
            </w:r>
          </w:p>
          <w:p w14:paraId="1D966133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Medication*” OR “Inappropriate Medicine*” OR “Inappropriate Prescrib*” OR</w:t>
            </w:r>
          </w:p>
          <w:p w14:paraId="2D1BAEA1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“Inappropriate Prescription*” OR “Inappropriate Drug*” OR “Suboptimal Medication*”</w:t>
            </w:r>
          </w:p>
          <w:p w14:paraId="1A072CCF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OR “Suboptimal Medicine” OR “Suboptimal Medicines” OR “Suboptimal Prescrib*” OR</w:t>
            </w:r>
          </w:p>
          <w:p w14:paraId="204EBE45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“Suboptimal Prescription*” OR “Suboptimal Drug Use” OR “Suboptimal Drugs” OR</w:t>
            </w:r>
          </w:p>
          <w:p w14:paraId="07E611F8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“Incorrect Medication*” OR “Incorrect Prescribing” OR “Incorrect Prescription*” OR</w:t>
            </w:r>
          </w:p>
          <w:p w14:paraId="204C13B7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“Incorrect Drug*” OR “potentially inappropriate prescrib*”.</w:t>
            </w:r>
          </w:p>
          <w:p w14:paraId="219D04EF" w14:textId="77777777" w:rsidR="00897D59" w:rsidRDefault="00897D59" w:rsidP="00A97029">
            <w:pPr>
              <w:rPr>
                <w:noProof/>
              </w:rPr>
            </w:pPr>
            <w:r w:rsidRPr="00032FBF">
              <w:rPr>
                <w:noProof/>
              </w:rPr>
              <w:t>ethiopia AND 'inappropriate prescribing'</w:t>
            </w:r>
          </w:p>
        </w:tc>
        <w:tc>
          <w:tcPr>
            <w:tcW w:w="2669" w:type="dxa"/>
          </w:tcPr>
          <w:p w14:paraId="1FD31A2B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“potentially</w:t>
            </w:r>
          </w:p>
          <w:p w14:paraId="009FB932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inappropriate prescription*” OR “potentially inappropriate medication*” OR “potentially</w:t>
            </w:r>
          </w:p>
          <w:p w14:paraId="0A9050EA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inappropriate medicine*” OR “potentially inappropriate drug*” OR “Beers Criteria” OR</w:t>
            </w:r>
          </w:p>
          <w:p w14:paraId="5D7CD8C1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STOPP OR “Screening Tool of Older Person's Potentially Inappropriate Prescriptions” OR</w:t>
            </w:r>
          </w:p>
          <w:p w14:paraId="19944EDA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“PIM”)</w:t>
            </w:r>
          </w:p>
          <w:p w14:paraId="69A1BE2F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TS=("Polypharmacy" OR "Polymedication*" OR "Polymedicine" OR "Polyprescription*"</w:t>
            </w:r>
          </w:p>
          <w:p w14:paraId="7D0A0BBA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OR "Polydrug*" OR "Multiple Prescription*" OR "Multiple Prescrib*" OR "Multiple</w:t>
            </w:r>
          </w:p>
          <w:p w14:paraId="0570EC0A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Medication*" OR "Multiple Medicine" OR "Multiple Medicines" OR "Multiple Drug*" OR</w:t>
            </w:r>
          </w:p>
          <w:p w14:paraId="581BECB6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"Multiple Drug Use" OR "Geriatric assessment" OR "Geriatric assessments" OR "Geriatric</w:t>
            </w:r>
          </w:p>
          <w:p w14:paraId="4254DAFB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 xml:space="preserve">review" OR "Geriatric reviews") </w:t>
            </w:r>
            <w:r w:rsidRPr="00032FBF">
              <w:rPr>
                <w:noProof/>
              </w:rPr>
              <w:t>ethiopia AND 'inappropriate prescribing'</w:t>
            </w:r>
          </w:p>
        </w:tc>
        <w:tc>
          <w:tcPr>
            <w:tcW w:w="1867" w:type="dxa"/>
          </w:tcPr>
          <w:p w14:paraId="4C61B95B" w14:textId="77777777" w:rsidR="00897D59" w:rsidRDefault="00897D59" w:rsidP="00A97029">
            <w:pPr>
              <w:rPr>
                <w:noProof/>
              </w:rPr>
            </w:pPr>
            <w:r w:rsidRPr="00D8237A">
              <w:rPr>
                <w:noProof/>
              </w:rPr>
              <w:t>'potential inappropriate medication' OR (('potential'/exp OR potential) AND inappropriate AND ('medication'/exp OR medication))</w:t>
            </w:r>
            <w:r>
              <w:rPr>
                <w:noProof/>
              </w:rPr>
              <w:t xml:space="preserve"> </w:t>
            </w:r>
            <w:r w:rsidRPr="00D8237A">
              <w:rPr>
                <w:noProof/>
              </w:rPr>
              <w:t>'beers criteria'/exp OR 'beers criteria'</w:t>
            </w:r>
            <w:r>
              <w:rPr>
                <w:noProof/>
              </w:rPr>
              <w:t xml:space="preserve"> </w:t>
            </w:r>
            <w:r w:rsidRPr="00D8237A">
              <w:rPr>
                <w:noProof/>
              </w:rPr>
              <w:t>'inappropriate prescribing'/exp OR 'inappropriate prescribing'</w:t>
            </w:r>
            <w:r>
              <w:t xml:space="preserve"> </w:t>
            </w:r>
            <w:r w:rsidRPr="00C448AC">
              <w:rPr>
                <w:noProof/>
              </w:rPr>
              <w:t>'polypharmacy'/exp OR polypharmacy</w:t>
            </w:r>
          </w:p>
          <w:p w14:paraId="5C10C0A8" w14:textId="77777777" w:rsidR="00897D59" w:rsidRDefault="00897D59" w:rsidP="00A97029">
            <w:pPr>
              <w:rPr>
                <w:noProof/>
              </w:rPr>
            </w:pPr>
            <w:r w:rsidRPr="00C448AC">
              <w:rPr>
                <w:noProof/>
              </w:rPr>
              <w:t>'stopp criteria'/exp OR 'stopp criteria'</w:t>
            </w:r>
          </w:p>
          <w:p w14:paraId="09BBDCC1" w14:textId="77777777" w:rsidR="00897D59" w:rsidRDefault="00897D59" w:rsidP="00A97029">
            <w:pPr>
              <w:rPr>
                <w:noProof/>
              </w:rPr>
            </w:pPr>
            <w:r w:rsidRPr="00C448AC">
              <w:rPr>
                <w:noProof/>
              </w:rPr>
              <w:t>'older adults' AND 'inappropriate prescribing'</w:t>
            </w:r>
            <w:r>
              <w:rPr>
                <w:noProof/>
              </w:rPr>
              <w:t xml:space="preserve"> </w:t>
            </w:r>
            <w:r w:rsidRPr="00032FBF">
              <w:rPr>
                <w:noProof/>
              </w:rPr>
              <w:t>ethiopia AND 'inappropriate prescribing'</w:t>
            </w:r>
          </w:p>
        </w:tc>
        <w:tc>
          <w:tcPr>
            <w:tcW w:w="1849" w:type="dxa"/>
          </w:tcPr>
          <w:p w14:paraId="071084ED" w14:textId="77777777" w:rsidR="00897D59" w:rsidRDefault="00897D59" w:rsidP="00A97029">
            <w:pPr>
              <w:rPr>
                <w:noProof/>
              </w:rPr>
            </w:pPr>
            <w:r w:rsidRPr="00A22F9F">
              <w:rPr>
                <w:noProof/>
              </w:rPr>
              <w:t>potentially inappropriate medication</w:t>
            </w:r>
            <w:r>
              <w:rPr>
                <w:noProof/>
              </w:rPr>
              <w:t xml:space="preserve"> OR prescribing OR Beers, STOPP, inappropriate, medication OR drug use“Beers Criteria” OR</w:t>
            </w:r>
          </w:p>
          <w:p w14:paraId="1FC81D0A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STOPP OR “Screening Tool of Older Person's Potentially Inappropriate Prescriptions” OR</w:t>
            </w:r>
          </w:p>
          <w:p w14:paraId="5B0ED129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“PIM”) Polypharmacy" OR "Polymedication*" OR "Polymedicine" OR "Polyprescription*"</w:t>
            </w:r>
          </w:p>
          <w:p w14:paraId="627B0B80" w14:textId="77777777" w:rsidR="00897D59" w:rsidRDefault="00897D59" w:rsidP="00A97029">
            <w:pPr>
              <w:rPr>
                <w:noProof/>
              </w:rPr>
            </w:pPr>
            <w:r>
              <w:rPr>
                <w:noProof/>
              </w:rPr>
              <w:t>OR "Polydrug*" OR "Multiple Prescription*"</w:t>
            </w:r>
          </w:p>
          <w:p w14:paraId="25752623" w14:textId="77777777" w:rsidR="00897D59" w:rsidRDefault="00897D59" w:rsidP="00A97029">
            <w:pPr>
              <w:rPr>
                <w:noProof/>
              </w:rPr>
            </w:pPr>
            <w:r w:rsidRPr="00032FBF">
              <w:rPr>
                <w:noProof/>
              </w:rPr>
              <w:t>ethiopia AND 'inappropriate prescribing'</w:t>
            </w:r>
          </w:p>
          <w:p w14:paraId="1A44D121" w14:textId="77777777" w:rsidR="00897D59" w:rsidRDefault="00897D59" w:rsidP="00A97029">
            <w:pPr>
              <w:rPr>
                <w:noProof/>
              </w:rPr>
            </w:pPr>
          </w:p>
        </w:tc>
      </w:tr>
    </w:tbl>
    <w:p w14:paraId="10A78AB4" w14:textId="77777777" w:rsidR="007E7114" w:rsidRDefault="007E7114"/>
    <w:sectPr w:rsidR="007E71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TAxMTI2NzK3MDJU0lEKTi0uzszPAykwrAUA1U7uxiwAAAA="/>
  </w:docVars>
  <w:rsids>
    <w:rsidRoot w:val="00897D59"/>
    <w:rsid w:val="007E7114"/>
    <w:rsid w:val="0089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C6FF2"/>
  <w15:chartTrackingRefBased/>
  <w15:docId w15:val="{B648AE1C-902F-480A-B584-8C51DEC37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D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9</Words>
  <Characters>2105</Characters>
  <Application>Microsoft Office Word</Application>
  <DocSecurity>0</DocSecurity>
  <Lines>17</Lines>
  <Paragraphs>4</Paragraphs>
  <ScaleCrop>false</ScaleCrop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 Journal</dc:creator>
  <cp:keywords/>
  <dc:description/>
  <cp:lastModifiedBy>EMA Journal</cp:lastModifiedBy>
  <cp:revision>1</cp:revision>
  <dcterms:created xsi:type="dcterms:W3CDTF">2021-03-10T11:47:00Z</dcterms:created>
  <dcterms:modified xsi:type="dcterms:W3CDTF">2021-03-10T11:47:00Z</dcterms:modified>
</cp:coreProperties>
</file>